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简化的-promise"/>
      <w:bookmarkEnd w:id="21"/>
      <w:r>
        <w:t xml:space="preserve">实现简化的 promise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fun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ullfil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en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Handl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ndl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handl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rrorHandl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handl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olv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un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ndl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func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un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rrorHandl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func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ises </w:t>
      </w:r>
      <w:r>
        <w:rPr>
          <w:rStyle w:val="OperatorTok"/>
        </w:rPr>
        <w:t xml:space="preserve">=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omis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promis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ises </w:t>
      </w:r>
      <w:r>
        <w:rPr>
          <w:rStyle w:val="OperatorTok"/>
        </w:rPr>
        <w:t xml:space="preserve">=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omis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re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len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rejec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olv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lv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c7d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2Z</dcterms:created>
  <dcterms:modified xsi:type="dcterms:W3CDTF">2022-06-04T10:33:22Z</dcterms:modified>
</cp:coreProperties>
</file>